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0DE1B" w14:textId="77777777" w:rsidR="008A35BB" w:rsidRPr="004E623C" w:rsidRDefault="008A35BB" w:rsidP="008A35BB">
      <w:pPr>
        <w:pStyle w:val="Heading1"/>
      </w:pPr>
      <w:bookmarkStart w:id="0" w:name="_Toc27121870"/>
      <w:r w:rsidRPr="004E623C">
        <w:t>ABSTRAK</w:t>
      </w:r>
      <w:bookmarkEnd w:id="0"/>
    </w:p>
    <w:p w14:paraId="0A459458" w14:textId="77777777" w:rsidR="008A35BB" w:rsidRDefault="008A35BB" w:rsidP="008A35BB">
      <w:pPr>
        <w:jc w:val="center"/>
        <w:rPr>
          <w:b/>
          <w:bCs/>
          <w:lang w:val="en-US"/>
        </w:rPr>
      </w:pPr>
    </w:p>
    <w:p w14:paraId="2A58A1FA" w14:textId="648BA117" w:rsidR="008A35BB" w:rsidRPr="00D11DD1" w:rsidRDefault="008A35BB" w:rsidP="008A35BB">
      <w:pPr>
        <w:spacing w:line="240" w:lineRule="auto"/>
        <w:ind w:firstLine="720"/>
        <w:jc w:val="both"/>
        <w:rPr>
          <w:lang w:val="en-US"/>
        </w:rPr>
      </w:pPr>
      <w:r>
        <w:rPr>
          <w:lang w:val="en-US"/>
        </w:rPr>
        <w:t>Pada era digital ini pemanfaatan teknologi informasi dan teknologi internet tidak dapat dilepaskan dari layanan digital. Mulai dari media promosi produk, pencatatan data pelanggan, menentukan jumlah pendapatan dari penjualan produk</w:t>
      </w:r>
      <w:r w:rsidR="004B078A">
        <w:rPr>
          <w:lang w:val="en-US"/>
        </w:rPr>
        <w:t>, dan melakukan optimasi nilai pendapatan</w:t>
      </w:r>
      <w:r>
        <w:rPr>
          <w:lang w:val="en-US"/>
        </w:rPr>
        <w:t xml:space="preserve">. Produk layanan digital yang dimiliki PT Telkom Indonesia ini diantaranya, Indihome Study, Indibox, Indihome Musik, Gameqoo, Indihome Storage, Movin, Indihome Server, dan Indihome Gamer yang termasuk kategori </w:t>
      </w:r>
      <w:r>
        <w:rPr>
          <w:i/>
          <w:iCs/>
          <w:lang w:val="en-US"/>
        </w:rPr>
        <w:t xml:space="preserve">addOn </w:t>
      </w:r>
      <w:r>
        <w:rPr>
          <w:lang w:val="en-US"/>
        </w:rPr>
        <w:t>Indihome. Pada penjualan produk layanan digital ini perlu dilakukan evaluasi untuk mengetahui produk mana yang paling diminati oleh pelanggan dari setiap penawaran produk yang telah dilakukan.</w:t>
      </w:r>
    </w:p>
    <w:p w14:paraId="254ABB87" w14:textId="77777777" w:rsidR="008A35BB" w:rsidRPr="00D11DD1" w:rsidRDefault="008A35BB" w:rsidP="008A35BB">
      <w:pPr>
        <w:spacing w:line="240" w:lineRule="auto"/>
        <w:ind w:firstLine="720"/>
        <w:jc w:val="both"/>
        <w:rPr>
          <w:lang w:val="en-US"/>
        </w:rPr>
      </w:pPr>
      <w:r>
        <w:rPr>
          <w:lang w:val="en-US"/>
        </w:rPr>
        <w:t xml:space="preserve">Oleh karena itu dibutuhkan suatu sistem untuk menghitung pendapatan dari jumlah pelanggan yang menggunakan produk </w:t>
      </w:r>
      <w:r>
        <w:rPr>
          <w:i/>
          <w:iCs/>
          <w:lang w:val="en-US"/>
        </w:rPr>
        <w:t>addOn</w:t>
      </w:r>
      <w:r>
        <w:rPr>
          <w:lang w:val="en-US"/>
        </w:rPr>
        <w:t xml:space="preserve"> Indihome, dan menentukan produk yang kurang diminati oleh pelanggan Indihome untuk dilakukan promosi lebih lanjut pada produk layanan Indihome tersebut.</w:t>
      </w:r>
    </w:p>
    <w:p w14:paraId="3F08FD5D" w14:textId="34A7DB5E" w:rsidR="008A35BB" w:rsidRDefault="008A35BB" w:rsidP="004B078A">
      <w:pPr>
        <w:spacing w:line="240" w:lineRule="auto"/>
        <w:ind w:firstLine="720"/>
        <w:jc w:val="both"/>
        <w:rPr>
          <w:lang w:val="en-US"/>
        </w:rPr>
      </w:pPr>
      <w:r>
        <w:rPr>
          <w:lang w:val="en-US"/>
        </w:rPr>
        <w:t>Objek dalam penelitian ini berfokus pada peramalan pendapatan</w:t>
      </w:r>
      <w:r w:rsidR="004B078A">
        <w:rPr>
          <w:lang w:val="en-US"/>
        </w:rPr>
        <w:t xml:space="preserve"> dan optimasi nilai pendapatan</w:t>
      </w:r>
      <w:r>
        <w:rPr>
          <w:lang w:val="en-US"/>
        </w:rPr>
        <w:t xml:space="preserve"> di PT Telkom Indonesia dari produk-produk yang mereka pasarkan, objek tersebut hasilnya akan dijadikan evaluasi untuk menentukan strategi baru dalam melakuakan promosi untuk produk-produk yang kurang diminati oleh pelanggan. Data yang digunakan pada penelitian ini merupakan data pelanggan yang berlangganan produk-produk dari PT Telkom Indonesia, dimulai pada bulan Januari-</w:t>
      </w:r>
      <w:r w:rsidR="00F27607">
        <w:rPr>
          <w:lang w:val="en-US"/>
        </w:rPr>
        <w:t>Desember 2015 s.d Januari-Desember</w:t>
      </w:r>
      <w:r>
        <w:rPr>
          <w:lang w:val="en-US"/>
        </w:rPr>
        <w:t xml:space="preserve"> 2019. </w:t>
      </w:r>
    </w:p>
    <w:p w14:paraId="56ECB206" w14:textId="1A5338B5" w:rsidR="008A35BB" w:rsidRDefault="008A35BB" w:rsidP="008A35BB">
      <w:pPr>
        <w:spacing w:line="240" w:lineRule="auto"/>
        <w:ind w:firstLine="720"/>
        <w:jc w:val="both"/>
        <w:rPr>
          <w:lang w:val="en-US"/>
        </w:rPr>
      </w:pPr>
      <w:r>
        <w:rPr>
          <w:lang w:val="en-US"/>
        </w:rPr>
        <w:t xml:space="preserve">Metode yang digunakan pada penelitian ini untuk menentukan prediksi pendapatan pada setiap produk </w:t>
      </w:r>
      <w:r>
        <w:rPr>
          <w:i/>
          <w:iCs/>
          <w:lang w:val="en-US"/>
        </w:rPr>
        <w:t>addOn</w:t>
      </w:r>
      <w:r>
        <w:rPr>
          <w:lang w:val="en-US"/>
        </w:rPr>
        <w:t xml:space="preserve"> Indihome adalaha metode regresi linier berganda.</w:t>
      </w:r>
      <w:r w:rsidR="004B078A">
        <w:rPr>
          <w:lang w:val="en-US"/>
        </w:rPr>
        <w:t xml:space="preserve"> Lalu, untuk menentukan optimasi pada nilai pendapatannya menggunakan algoritma genetika. </w:t>
      </w:r>
      <w:r>
        <w:rPr>
          <w:lang w:val="en-US"/>
        </w:rPr>
        <w:t xml:space="preserve">Hasil dari penelitian ini digunakan sebagai evaluasi penjualan untuk meningkatkan promosi pada layanan digital yang kurang diminati oleh pelanggan. Selain itu hasil dari penerapan metode </w:t>
      </w:r>
      <w:r w:rsidR="004B078A">
        <w:rPr>
          <w:lang w:val="en-US"/>
        </w:rPr>
        <w:t>algoritma genetika ini dapat memberikan solusi yang lebih baik untuk meningkatkan pendapatan pada periode selanjutnya.</w:t>
      </w:r>
    </w:p>
    <w:p w14:paraId="517676D5" w14:textId="0185FDAA" w:rsidR="008A35BB" w:rsidRDefault="008A35BB" w:rsidP="008A35BB">
      <w:pPr>
        <w:spacing w:line="240" w:lineRule="auto"/>
        <w:jc w:val="both"/>
        <w:rPr>
          <w:i/>
          <w:iCs/>
          <w:lang w:val="en-US"/>
        </w:rPr>
      </w:pPr>
      <w:r>
        <w:rPr>
          <w:b/>
          <w:bCs/>
          <w:lang w:val="en-US"/>
        </w:rPr>
        <w:t xml:space="preserve">Kata Kunci : </w:t>
      </w:r>
      <w:r w:rsidR="00972BC0">
        <w:rPr>
          <w:i/>
          <w:iCs/>
          <w:lang w:val="en-US"/>
        </w:rPr>
        <w:t xml:space="preserve">Algoritma Genetika, </w:t>
      </w:r>
      <w:r w:rsidRPr="00CD410A">
        <w:rPr>
          <w:i/>
          <w:iCs/>
          <w:lang w:val="en-US"/>
        </w:rPr>
        <w:t>Regresi</w:t>
      </w:r>
      <w:r>
        <w:rPr>
          <w:i/>
          <w:iCs/>
          <w:lang w:val="en-US"/>
        </w:rPr>
        <w:t xml:space="preserve"> Linier Berganda</w:t>
      </w:r>
      <w:r w:rsidRPr="00CD410A">
        <w:rPr>
          <w:i/>
          <w:iCs/>
          <w:lang w:val="en-US"/>
        </w:rPr>
        <w:t xml:space="preserve">, </w:t>
      </w:r>
      <w:r>
        <w:rPr>
          <w:i/>
          <w:iCs/>
          <w:lang w:val="en-US"/>
        </w:rPr>
        <w:t>Pendapatan</w:t>
      </w:r>
      <w:r w:rsidRPr="00CD410A">
        <w:rPr>
          <w:i/>
          <w:iCs/>
          <w:lang w:val="en-US"/>
        </w:rPr>
        <w:t xml:space="preserve">, </w:t>
      </w:r>
      <w:r w:rsidR="00972BC0">
        <w:rPr>
          <w:i/>
          <w:iCs/>
          <w:lang w:val="en-US"/>
        </w:rPr>
        <w:t>Optimasi</w:t>
      </w:r>
      <w:r w:rsidRPr="00CD410A">
        <w:rPr>
          <w:i/>
          <w:iCs/>
          <w:lang w:val="en-US"/>
        </w:rPr>
        <w:t>, Indihome, Promosi.</w:t>
      </w:r>
    </w:p>
    <w:p w14:paraId="48B99D60" w14:textId="77777777" w:rsidR="008A35BB" w:rsidRDefault="008A35BB" w:rsidP="008A35BB">
      <w:pPr>
        <w:rPr>
          <w:b/>
          <w:bCs/>
          <w:lang w:val="en-US"/>
        </w:rPr>
      </w:pPr>
    </w:p>
    <w:p w14:paraId="13D7371B" w14:textId="77777777" w:rsidR="008A35BB" w:rsidRDefault="008A35BB" w:rsidP="008A35BB">
      <w:pPr>
        <w:rPr>
          <w:b/>
          <w:bCs/>
          <w:lang w:val="en-US"/>
        </w:rPr>
      </w:pPr>
    </w:p>
    <w:p w14:paraId="4269C85F" w14:textId="77777777" w:rsidR="008A35BB" w:rsidRDefault="008A35BB" w:rsidP="008A35BB">
      <w:pPr>
        <w:rPr>
          <w:b/>
          <w:bCs/>
          <w:lang w:val="en-US"/>
        </w:rPr>
      </w:pPr>
    </w:p>
    <w:p w14:paraId="6F38BBE0" w14:textId="77777777" w:rsidR="008A35BB" w:rsidRDefault="008A35BB" w:rsidP="008A35BB">
      <w:pPr>
        <w:rPr>
          <w:b/>
          <w:bCs/>
          <w:lang w:val="en-US"/>
        </w:rPr>
      </w:pPr>
    </w:p>
    <w:p w14:paraId="6E8C78A2" w14:textId="77777777" w:rsidR="008A35BB" w:rsidRDefault="008A35BB" w:rsidP="008A35BB">
      <w:pPr>
        <w:rPr>
          <w:b/>
          <w:bCs/>
          <w:lang w:val="en-US"/>
        </w:rPr>
      </w:pPr>
    </w:p>
    <w:p w14:paraId="1DFCCD39" w14:textId="77777777" w:rsidR="008A35BB" w:rsidRDefault="008A35BB" w:rsidP="008A35BB">
      <w:pPr>
        <w:rPr>
          <w:b/>
          <w:bCs/>
          <w:lang w:val="en-US"/>
        </w:rPr>
      </w:pPr>
    </w:p>
    <w:p w14:paraId="0659CC9E" w14:textId="77777777" w:rsidR="008A35BB" w:rsidRPr="004E623C" w:rsidRDefault="008A35BB" w:rsidP="008A35BB">
      <w:pPr>
        <w:pStyle w:val="Heading1"/>
        <w:rPr>
          <w:i/>
          <w:iCs/>
        </w:rPr>
      </w:pPr>
      <w:bookmarkStart w:id="1" w:name="_Toc27121871"/>
      <w:r w:rsidRPr="004E623C">
        <w:rPr>
          <w:i/>
          <w:iCs/>
        </w:rPr>
        <w:lastRenderedPageBreak/>
        <w:t>ABSTRACT</w:t>
      </w:r>
      <w:bookmarkEnd w:id="1"/>
    </w:p>
    <w:p w14:paraId="3E0B72C2" w14:textId="77777777" w:rsidR="008A35BB" w:rsidRPr="005F28FB" w:rsidRDefault="008A35BB" w:rsidP="008A35BB">
      <w:pPr>
        <w:rPr>
          <w:b/>
          <w:bCs/>
          <w:i/>
          <w:iCs/>
          <w:lang w:val="en-US"/>
        </w:rPr>
      </w:pPr>
    </w:p>
    <w:p w14:paraId="72A41897" w14:textId="39782D76" w:rsidR="00B0170F" w:rsidRDefault="00B0170F" w:rsidP="00B0170F">
      <w:pPr>
        <w:pStyle w:val="NormalWeb"/>
        <w:spacing w:before="0" w:beforeAutospacing="0" w:after="0" w:afterAutospacing="0"/>
        <w:ind w:firstLine="720"/>
        <w:rPr>
          <w:rStyle w:val="Emphasis"/>
          <w:color w:val="0E101A"/>
        </w:rPr>
      </w:pPr>
      <w:r>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5274E839" w14:textId="77777777" w:rsidR="00B0170F" w:rsidRDefault="00B0170F" w:rsidP="00B0170F">
      <w:pPr>
        <w:pStyle w:val="NormalWeb"/>
        <w:spacing w:before="0" w:beforeAutospacing="0" w:after="0" w:afterAutospacing="0"/>
        <w:ind w:firstLine="720"/>
        <w:rPr>
          <w:color w:val="0E101A"/>
        </w:rPr>
      </w:pPr>
    </w:p>
    <w:p w14:paraId="1C505726" w14:textId="69FDC32C" w:rsidR="00B0170F" w:rsidRDefault="00B0170F" w:rsidP="00B0170F">
      <w:pPr>
        <w:pStyle w:val="NormalWeb"/>
        <w:spacing w:before="0" w:beforeAutospacing="0" w:after="0" w:afterAutospacing="0"/>
        <w:ind w:firstLine="720"/>
        <w:rPr>
          <w:rStyle w:val="Emphasis"/>
          <w:color w:val="0E101A"/>
        </w:rPr>
      </w:pPr>
      <w:r>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4735617A" w14:textId="77777777" w:rsidR="00B0170F" w:rsidRDefault="00B0170F" w:rsidP="00B0170F">
      <w:pPr>
        <w:pStyle w:val="NormalWeb"/>
        <w:spacing w:before="0" w:beforeAutospacing="0" w:after="0" w:afterAutospacing="0"/>
        <w:ind w:firstLine="720"/>
        <w:rPr>
          <w:color w:val="0E101A"/>
        </w:rPr>
      </w:pPr>
    </w:p>
    <w:p w14:paraId="512C1975" w14:textId="52736181" w:rsidR="00B0170F" w:rsidRDefault="00B0170F" w:rsidP="00B0170F">
      <w:pPr>
        <w:pStyle w:val="NormalWeb"/>
        <w:spacing w:before="0" w:beforeAutospacing="0" w:after="0" w:afterAutospacing="0"/>
        <w:ind w:firstLine="720"/>
        <w:rPr>
          <w:rStyle w:val="Emphasis"/>
          <w:color w:val="0E101A"/>
        </w:rPr>
      </w:pPr>
      <w:r>
        <w:rPr>
          <w:rStyle w:val="Emphasis"/>
          <w:color w:val="0E101A"/>
        </w:rPr>
        <w:t>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research is customer data that subscribe to the products of PT Telkom Indonesia, starting from January-</w:t>
      </w:r>
      <w:r w:rsidR="00BD6E59">
        <w:rPr>
          <w:rStyle w:val="Emphasis"/>
          <w:color w:val="0E101A"/>
        </w:rPr>
        <w:t>December 2015 until January-December</w:t>
      </w:r>
      <w:bookmarkStart w:id="2" w:name="_GoBack"/>
      <w:bookmarkEnd w:id="2"/>
      <w:r>
        <w:rPr>
          <w:rStyle w:val="Emphasis"/>
          <w:color w:val="0E101A"/>
        </w:rPr>
        <w:t xml:space="preserve"> 2019. </w:t>
      </w:r>
    </w:p>
    <w:p w14:paraId="42599792" w14:textId="77777777" w:rsidR="00B0170F" w:rsidRDefault="00B0170F" w:rsidP="00B0170F">
      <w:pPr>
        <w:pStyle w:val="NormalWeb"/>
        <w:spacing w:before="0" w:beforeAutospacing="0" w:after="0" w:afterAutospacing="0"/>
        <w:ind w:firstLine="720"/>
        <w:rPr>
          <w:color w:val="0E101A"/>
        </w:rPr>
      </w:pPr>
    </w:p>
    <w:p w14:paraId="23D97060" w14:textId="0218926F" w:rsidR="00B0170F" w:rsidRDefault="00B0170F" w:rsidP="00B0170F">
      <w:pPr>
        <w:pStyle w:val="NormalWeb"/>
        <w:spacing w:before="0" w:beforeAutospacing="0" w:after="0" w:afterAutospacing="0"/>
        <w:ind w:firstLine="720"/>
        <w:rPr>
          <w:color w:val="0E101A"/>
        </w:rPr>
      </w:pPr>
      <w:r>
        <w:rPr>
          <w:rStyle w:val="Emphasis"/>
          <w:color w:val="0E101A"/>
        </w:rPr>
        <w:t>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method of genetic algorithm can provide better solutions to increase revenue in subsequent periods.</w:t>
      </w:r>
    </w:p>
    <w:p w14:paraId="3BC2C123" w14:textId="77777777" w:rsidR="00B0170F" w:rsidRDefault="00B0170F" w:rsidP="00B05E8C">
      <w:pPr>
        <w:jc w:val="both"/>
        <w:rPr>
          <w:b/>
          <w:bCs/>
          <w:i/>
          <w:iCs/>
          <w:lang w:val="en-US"/>
        </w:rPr>
      </w:pPr>
    </w:p>
    <w:p w14:paraId="7C22496D" w14:textId="67B8E8AA" w:rsidR="00CD29E4" w:rsidRPr="00B05E8C" w:rsidRDefault="008A35BB" w:rsidP="00B05E8C">
      <w:pPr>
        <w:jc w:val="both"/>
        <w:rPr>
          <w:i/>
          <w:iCs/>
          <w:lang w:val="en-US"/>
        </w:rPr>
      </w:pPr>
      <w:r>
        <w:rPr>
          <w:b/>
          <w:bCs/>
          <w:i/>
          <w:iCs/>
          <w:lang w:val="en-US"/>
        </w:rPr>
        <w:t xml:space="preserve">Keywords: </w:t>
      </w:r>
      <w:r w:rsidR="00B05E8C">
        <w:rPr>
          <w:i/>
          <w:iCs/>
          <w:lang w:val="en-US"/>
        </w:rPr>
        <w:t xml:space="preserve">Genetic Algorithm, </w:t>
      </w:r>
      <w:r>
        <w:rPr>
          <w:i/>
          <w:iCs/>
          <w:lang w:val="en-US"/>
        </w:rPr>
        <w:t xml:space="preserve">Multiple Linear Regression, Revenue, </w:t>
      </w:r>
      <w:r w:rsidR="00B05E8C">
        <w:rPr>
          <w:i/>
          <w:iCs/>
          <w:lang w:val="en-US"/>
        </w:rPr>
        <w:t>Optimization</w:t>
      </w:r>
      <w:r>
        <w:rPr>
          <w:i/>
          <w:iCs/>
          <w:lang w:val="en-US"/>
        </w:rPr>
        <w:t>, Indihome, Promotion.</w:t>
      </w:r>
    </w:p>
    <w:sectPr w:rsidR="00CD29E4" w:rsidRPr="00B05E8C" w:rsidSect="007A3AA6">
      <w:pgSz w:w="11906" w:h="16838"/>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hNTS1MjIzNDQzNDUyUdpeDU4uLM/DyQAtNaABsRF74sAAAA"/>
  </w:docVars>
  <w:rsids>
    <w:rsidRoot w:val="008A35BB"/>
    <w:rsid w:val="00094AAA"/>
    <w:rsid w:val="0045429C"/>
    <w:rsid w:val="004B078A"/>
    <w:rsid w:val="005D583B"/>
    <w:rsid w:val="006D2FE0"/>
    <w:rsid w:val="008445D2"/>
    <w:rsid w:val="008A0608"/>
    <w:rsid w:val="008A35BB"/>
    <w:rsid w:val="00972BC0"/>
    <w:rsid w:val="00A9492E"/>
    <w:rsid w:val="00B0170F"/>
    <w:rsid w:val="00B05E8C"/>
    <w:rsid w:val="00BA6038"/>
    <w:rsid w:val="00BD6E59"/>
    <w:rsid w:val="00C90DC8"/>
    <w:rsid w:val="00CD0E29"/>
    <w:rsid w:val="00CD29E4"/>
    <w:rsid w:val="00E4325F"/>
    <w:rsid w:val="00F27607"/>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F227"/>
  <w15:chartTrackingRefBased/>
  <w15:docId w15:val="{58D32910-D6C0-4D09-BA97-2EBE319BE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A35BB"/>
  </w:style>
  <w:style w:type="paragraph" w:styleId="Heading1">
    <w:name w:val="heading 1"/>
    <w:basedOn w:val="Normal"/>
    <w:next w:val="Normal"/>
    <w:link w:val="Heading1Char"/>
    <w:uiPriority w:val="9"/>
    <w:qFormat/>
    <w:rsid w:val="008A35BB"/>
    <w:pPr>
      <w:jc w:val="center"/>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5BB"/>
    <w:rPr>
      <w:b/>
      <w:bCs/>
      <w:lang w:val="en-US"/>
    </w:rPr>
  </w:style>
  <w:style w:type="character" w:styleId="Emphasis">
    <w:name w:val="Emphasis"/>
    <w:basedOn w:val="DefaultParagraphFont"/>
    <w:uiPriority w:val="20"/>
    <w:qFormat/>
    <w:rsid w:val="008A35BB"/>
    <w:rPr>
      <w:i/>
      <w:iCs/>
    </w:rPr>
  </w:style>
  <w:style w:type="paragraph" w:styleId="NormalWeb">
    <w:name w:val="Normal (Web)"/>
    <w:basedOn w:val="Normal"/>
    <w:uiPriority w:val="99"/>
    <w:semiHidden/>
    <w:unhideWhenUsed/>
    <w:rsid w:val="00B0170F"/>
    <w:pPr>
      <w:spacing w:before="100" w:beforeAutospacing="1" w:after="100" w:afterAutospacing="1" w:line="240" w:lineRule="auto"/>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4</cp:revision>
  <dcterms:created xsi:type="dcterms:W3CDTF">2020-08-04T03:15:00Z</dcterms:created>
  <dcterms:modified xsi:type="dcterms:W3CDTF">2020-08-13T07:05:00Z</dcterms:modified>
</cp:coreProperties>
</file>